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8CBB3" w14:textId="7F4F3B00" w:rsidR="007F66AD" w:rsidRPr="00084B24" w:rsidRDefault="007F66AD" w:rsidP="004D4101">
      <w:pPr>
        <w:pStyle w:val="Heading1"/>
        <w:rPr>
          <w:lang w:val="bg-BG"/>
        </w:rPr>
      </w:pPr>
      <w:bookmarkStart w:id="0" w:name="_Toc112392428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2</w:t>
      </w:r>
      <w:r w:rsidRPr="00084B24">
        <w:rPr>
          <w:lang w:val="bg-BG"/>
        </w:rPr>
        <w:t xml:space="preserve">. </w:t>
      </w:r>
      <w:bookmarkEnd w:id="0"/>
      <w:r w:rsidR="006B7C48" w:rsidRPr="006B7C48">
        <w:rPr>
          <w:lang w:val="bg-BG"/>
        </w:rPr>
        <w:t>Архитектура на облачна система за управление на поръчките от клиенти</w:t>
      </w:r>
    </w:p>
    <w:p w14:paraId="1D8EDB5A" w14:textId="64E16E9D" w:rsidR="004775C1" w:rsidRDefault="007F66AD" w:rsidP="007F66AD">
      <w:pPr>
        <w:pStyle w:val="Heading2"/>
        <w:rPr>
          <w:lang w:val="bg-BG"/>
        </w:rPr>
      </w:pPr>
      <w:bookmarkStart w:id="1" w:name="_Toc112392429"/>
      <w:r w:rsidRPr="00084B24">
        <w:rPr>
          <w:lang w:val="bg-BG"/>
        </w:rPr>
        <w:t xml:space="preserve">2.1. </w:t>
      </w:r>
      <w:bookmarkEnd w:id="1"/>
      <w:r w:rsidR="00D55254" w:rsidRPr="00D55254">
        <w:rPr>
          <w:lang w:val="bg-BG"/>
        </w:rPr>
        <w:t>Същност, цел и обхват на софтуерната архитектура</w:t>
      </w:r>
    </w:p>
    <w:p w14:paraId="375D7286" w14:textId="1FADA09C" w:rsidR="00AF43C6" w:rsidRDefault="00621386" w:rsidP="00AF43C6">
      <w:pPr>
        <w:rPr>
          <w:szCs w:val="28"/>
          <w:lang w:val="bg-BG"/>
        </w:rPr>
      </w:pPr>
      <w:r w:rsidRPr="00AA2A5B">
        <w:rPr>
          <w:szCs w:val="28"/>
          <w:lang w:val="bg-BG"/>
        </w:rPr>
        <w:t>Думата „</w:t>
      </w:r>
      <w:r w:rsidRPr="00AA2A5B">
        <w:rPr>
          <w:b/>
          <w:bCs/>
          <w:szCs w:val="28"/>
          <w:lang w:val="bg-BG"/>
        </w:rPr>
        <w:t>архитектура</w:t>
      </w:r>
      <w:r w:rsidRPr="00AA2A5B">
        <w:rPr>
          <w:szCs w:val="28"/>
          <w:lang w:val="bg-BG"/>
        </w:rPr>
        <w:t xml:space="preserve">“ често се използва в контекста на нещо </w:t>
      </w:r>
      <w:r>
        <w:rPr>
          <w:szCs w:val="28"/>
          <w:lang w:val="bg-BG"/>
        </w:rPr>
        <w:t>от</w:t>
      </w:r>
      <w:r w:rsidRPr="00AA2A5B">
        <w:rPr>
          <w:szCs w:val="28"/>
          <w:lang w:val="bg-BG"/>
        </w:rPr>
        <w:t xml:space="preserve"> високо ниво, което е отделено от</w:t>
      </w:r>
      <w:r>
        <w:rPr>
          <w:szCs w:val="28"/>
          <w:lang w:val="bg-BG"/>
        </w:rPr>
        <w:t xml:space="preserve"> </w:t>
      </w:r>
      <w:r w:rsidRPr="00AA2A5B">
        <w:rPr>
          <w:szCs w:val="28"/>
          <w:lang w:val="bg-BG"/>
        </w:rPr>
        <w:t>детайлите на по-ниско ниво</w:t>
      </w:r>
      <w:r>
        <w:rPr>
          <w:szCs w:val="28"/>
          <w:lang w:val="bg-BG"/>
        </w:rPr>
        <w:t xml:space="preserve"> (</w:t>
      </w:r>
      <w:r w:rsidRPr="00AA2A5B">
        <w:rPr>
          <w:szCs w:val="28"/>
          <w:lang w:val="bg-BG"/>
        </w:rPr>
        <w:t>Martin</w:t>
      </w:r>
      <w:r>
        <w:rPr>
          <w:szCs w:val="28"/>
        </w:rPr>
        <w:t xml:space="preserve"> et al., 2017)</w:t>
      </w:r>
      <w:r w:rsidR="0054099C">
        <w:rPr>
          <w:szCs w:val="28"/>
        </w:rPr>
        <w:t xml:space="preserve">. </w:t>
      </w:r>
      <w:r w:rsidR="001410D3">
        <w:rPr>
          <w:szCs w:val="28"/>
          <w:lang w:val="bg-BG"/>
        </w:rPr>
        <w:t>Софтуерният продукт</w:t>
      </w:r>
      <w:r w:rsidR="004F21B6">
        <w:rPr>
          <w:szCs w:val="28"/>
          <w:lang w:val="bg-BG"/>
        </w:rPr>
        <w:t>, разглеждан в настоящия труд,</w:t>
      </w:r>
      <w:r w:rsidR="001410D3">
        <w:rPr>
          <w:szCs w:val="28"/>
          <w:lang w:val="bg-BG"/>
        </w:rPr>
        <w:t xml:space="preserve"> ще се състои от 2 клиентски приложения, които ще се свързват към клъстер от услуги.</w:t>
      </w:r>
      <w:r w:rsidR="004F21B6">
        <w:rPr>
          <w:szCs w:val="28"/>
          <w:lang w:val="bg-BG"/>
        </w:rPr>
        <w:t xml:space="preserve"> </w:t>
      </w:r>
    </w:p>
    <w:p w14:paraId="789B62DF" w14:textId="07168275" w:rsidR="007F66AD" w:rsidRPr="00084B24" w:rsidRDefault="004775C1" w:rsidP="004775C1">
      <w:pPr>
        <w:pStyle w:val="Heading3"/>
        <w:rPr>
          <w:lang w:val="bg-BG"/>
        </w:rPr>
      </w:pPr>
      <w:bookmarkStart w:id="2" w:name="_Toc112392430"/>
      <w:r w:rsidRPr="00084B24">
        <w:rPr>
          <w:lang w:val="bg-BG"/>
        </w:rPr>
        <w:t>2.1.1.</w:t>
      </w:r>
      <w:r w:rsidR="007F66AD" w:rsidRPr="00084B24">
        <w:rPr>
          <w:lang w:val="bg-BG"/>
        </w:rPr>
        <w:t xml:space="preserve"> </w:t>
      </w:r>
      <w:r w:rsidR="00176E90">
        <w:rPr>
          <w:rStyle w:val="Heading3Char"/>
          <w:b/>
          <w:bCs/>
          <w:lang w:val="bg-BG"/>
        </w:rPr>
        <w:t>Ключови</w:t>
      </w:r>
      <w:r w:rsidR="007F66AD" w:rsidRPr="00084B24">
        <w:rPr>
          <w:rStyle w:val="Heading3Char"/>
          <w:b/>
          <w:bCs/>
          <w:lang w:val="bg-BG"/>
        </w:rPr>
        <w:t xml:space="preserve"> </w:t>
      </w:r>
      <w:r w:rsidRPr="00084B24">
        <w:rPr>
          <w:rStyle w:val="Heading3Char"/>
          <w:b/>
          <w:bCs/>
          <w:lang w:val="bg-BG"/>
        </w:rPr>
        <w:t xml:space="preserve">бизнес </w:t>
      </w:r>
      <w:r w:rsidR="007F66AD" w:rsidRPr="00084B24">
        <w:rPr>
          <w:rStyle w:val="Heading3Char"/>
          <w:b/>
          <w:bCs/>
          <w:lang w:val="bg-BG"/>
        </w:rPr>
        <w:t xml:space="preserve">процеси и дейности при </w:t>
      </w:r>
      <w:r w:rsidR="00AA0043" w:rsidRPr="00084B24">
        <w:rPr>
          <w:rStyle w:val="Heading3Char"/>
          <w:b/>
          <w:bCs/>
          <w:lang w:val="bg-BG"/>
        </w:rPr>
        <w:t xml:space="preserve">системата за </w:t>
      </w:r>
      <w:bookmarkEnd w:id="2"/>
      <w:r w:rsidR="00AF43C6" w:rsidRPr="006B7C48">
        <w:rPr>
          <w:lang w:val="bg-BG"/>
        </w:rPr>
        <w:t>управление на поръчките</w:t>
      </w:r>
    </w:p>
    <w:p w14:paraId="54478F97" w14:textId="5053B05B" w:rsidR="00FD3A8C" w:rsidRPr="00FD3A8C" w:rsidRDefault="00C3221F" w:rsidP="009E3D10">
      <w:pPr>
        <w:pStyle w:val="disbody"/>
      </w:pPr>
      <w:r>
        <w:t>Т</w:t>
      </w:r>
      <w:r w:rsidR="00AC1281">
        <w:t>ази подточка</w:t>
      </w:r>
      <w:r>
        <w:t xml:space="preserve"> ще представи</w:t>
      </w:r>
      <w:r w:rsidR="00AC1281">
        <w:t xml:space="preserve"> важни случаи на употреба</w:t>
      </w:r>
      <w:r>
        <w:t>, които са к</w:t>
      </w:r>
      <w:r w:rsidR="00AC1281">
        <w:t>ритичн</w:t>
      </w:r>
      <w:r w:rsidR="00921F62">
        <w:t>и</w:t>
      </w:r>
      <w:r w:rsidR="00AC1281">
        <w:t xml:space="preserve"> за бизнеса</w:t>
      </w:r>
      <w:r>
        <w:t xml:space="preserve">, </w:t>
      </w:r>
      <w:r w:rsidR="00AC1281">
        <w:t>част от основния домейн</w:t>
      </w:r>
      <w:r>
        <w:t>. Ще бъдат изп</w:t>
      </w:r>
      <w:r w:rsidR="00C56270">
        <w:t>о</w:t>
      </w:r>
      <w:r>
        <w:t>лзвани диаграми на бизнес сценариите.</w:t>
      </w:r>
      <w:r w:rsidR="00C56270">
        <w:t xml:space="preserve"> Те</w:t>
      </w:r>
      <w:r w:rsidR="00596A76">
        <w:t xml:space="preserve"> ще</w:t>
      </w:r>
      <w:r w:rsidR="00C56270">
        <w:t xml:space="preserve"> </w:t>
      </w:r>
      <w:r w:rsidR="00C56270" w:rsidRPr="0086404E">
        <w:t>идентифицира</w:t>
      </w:r>
      <w:r w:rsidR="00C56270">
        <w:t>т действия</w:t>
      </w:r>
      <w:r w:rsidR="00C56270" w:rsidRPr="0086404E">
        <w:t>, които очакваме потребителите да направят.</w:t>
      </w:r>
      <w:r w:rsidR="00FD3A8C">
        <w:br w:type="page"/>
      </w:r>
    </w:p>
    <w:p w14:paraId="46C1D210" w14:textId="7606E2E6" w:rsidR="00EE57A3" w:rsidRPr="00FD3A8C" w:rsidRDefault="00D60CB7" w:rsidP="00FD3A8C">
      <w:pPr>
        <w:pStyle w:val="disbody"/>
      </w:pPr>
      <w:r w:rsidRPr="00D60CB7">
        <w:rPr>
          <w:szCs w:val="28"/>
        </w:rPr>
        <w:lastRenderedPageBreak/>
        <w:t>Най-подходящ за</w:t>
      </w:r>
      <w:r>
        <w:rPr>
          <w:szCs w:val="28"/>
        </w:rPr>
        <w:t xml:space="preserve"> в</w:t>
      </w:r>
      <w:r w:rsidRPr="00D60CB7">
        <w:rPr>
          <w:szCs w:val="28"/>
        </w:rPr>
        <w:t>заимодействие с</w:t>
      </w:r>
      <w:r>
        <w:rPr>
          <w:szCs w:val="28"/>
        </w:rPr>
        <w:t xml:space="preserve"> крайните</w:t>
      </w:r>
      <w:r w:rsidRPr="00D60CB7">
        <w:rPr>
          <w:szCs w:val="28"/>
        </w:rPr>
        <w:t xml:space="preserve"> потребител</w:t>
      </w:r>
      <w:r>
        <w:rPr>
          <w:szCs w:val="28"/>
        </w:rPr>
        <w:t>и са мобилните приложения</w:t>
      </w:r>
      <w:r w:rsidR="00073707">
        <w:rPr>
          <w:szCs w:val="28"/>
        </w:rPr>
        <w:t xml:space="preserve"> ()</w:t>
      </w:r>
      <w:r w:rsidR="000729F4">
        <w:rPr>
          <w:szCs w:val="28"/>
        </w:rPr>
        <w:t>. Също така</w:t>
      </w:r>
      <w:r>
        <w:rPr>
          <w:szCs w:val="28"/>
        </w:rPr>
        <w:t xml:space="preserve"> </w:t>
      </w:r>
      <w:r w:rsidR="000729F4">
        <w:rPr>
          <w:szCs w:val="28"/>
        </w:rPr>
        <w:t>п</w:t>
      </w:r>
      <w:r>
        <w:rPr>
          <w:szCs w:val="28"/>
        </w:rPr>
        <w:t xml:space="preserve">оддържат функции като </w:t>
      </w:r>
      <w:r w:rsidRPr="00D60CB7">
        <w:rPr>
          <w:szCs w:val="28"/>
        </w:rPr>
        <w:t>местоположение и камера</w:t>
      </w:r>
      <w:r>
        <w:rPr>
          <w:szCs w:val="28"/>
        </w:rPr>
        <w:t xml:space="preserve"> и р</w:t>
      </w:r>
      <w:r w:rsidRPr="00D60CB7">
        <w:rPr>
          <w:szCs w:val="28"/>
        </w:rPr>
        <w:t>аботят с уеб API</w:t>
      </w:r>
      <w:r w:rsidR="003335F4">
        <w:rPr>
          <w:szCs w:val="28"/>
        </w:rPr>
        <w:t>.</w:t>
      </w:r>
      <w:r>
        <w:rPr>
          <w:szCs w:val="28"/>
        </w:rPr>
        <w:t xml:space="preserve"> </w:t>
      </w:r>
      <w:r w:rsidR="00EE57A3">
        <w:rPr>
          <w:szCs w:val="28"/>
        </w:rPr>
        <w:t>Обхват</w:t>
      </w:r>
      <w:r w:rsidR="00FD3A8C">
        <w:rPr>
          <w:szCs w:val="28"/>
        </w:rPr>
        <w:t>ът</w:t>
      </w:r>
      <w:r w:rsidR="00EE57A3">
        <w:rPr>
          <w:szCs w:val="28"/>
        </w:rPr>
        <w:t xml:space="preserve"> на мобилното приложение</w:t>
      </w:r>
      <w:r w:rsidR="00FD3A8C">
        <w:rPr>
          <w:szCs w:val="28"/>
        </w:rPr>
        <w:t xml:space="preserve"> включва е</w:t>
      </w:r>
      <w:r w:rsidR="00FD3A8C" w:rsidRPr="00FD3A8C">
        <w:rPr>
          <w:szCs w:val="28"/>
        </w:rPr>
        <w:t xml:space="preserve">кран за вход както за </w:t>
      </w:r>
      <w:r w:rsidR="00FD3A8C">
        <w:rPr>
          <w:szCs w:val="28"/>
        </w:rPr>
        <w:t>клиент</w:t>
      </w:r>
      <w:r w:rsidR="00FD3A8C" w:rsidRPr="00FD3A8C">
        <w:rPr>
          <w:szCs w:val="28"/>
        </w:rPr>
        <w:t>, така и за шофьор</w:t>
      </w:r>
      <w:r w:rsidR="00FD3A8C">
        <w:rPr>
          <w:szCs w:val="28"/>
        </w:rPr>
        <w:t xml:space="preserve">, </w:t>
      </w:r>
      <w:r w:rsidR="00FD3A8C" w:rsidRPr="00FD3A8C">
        <w:rPr>
          <w:szCs w:val="28"/>
        </w:rPr>
        <w:t xml:space="preserve">интерфейс за </w:t>
      </w:r>
      <w:r w:rsidR="00FD3A8C">
        <w:rPr>
          <w:szCs w:val="28"/>
        </w:rPr>
        <w:t>текущите поръчки и доставки към тях. Също така панел за създаване или промяна на поръчка. Фигура 2.1 представя процесите под формата на диаграма:</w:t>
      </w:r>
    </w:p>
    <w:p w14:paraId="349E8585" w14:textId="4F5A52BC" w:rsidR="00051052" w:rsidRDefault="00051052" w:rsidP="00EE57A3">
      <w:pPr>
        <w:rPr>
          <w:szCs w:val="28"/>
          <w:lang w:val="bg-BG"/>
        </w:rPr>
      </w:pPr>
      <w:r>
        <w:rPr>
          <w:noProof/>
          <w:szCs w:val="28"/>
          <w:lang w:val="bg-BG"/>
        </w:rPr>
        <w:drawing>
          <wp:inline distT="0" distB="0" distL="0" distR="0" wp14:anchorId="25BC0988" wp14:editId="0FDB2BD7">
            <wp:extent cx="4606290" cy="4217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6290" cy="421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44A58" w14:textId="63B4E3E1" w:rsidR="00893823" w:rsidRPr="00084B24" w:rsidRDefault="00893823" w:rsidP="00893823">
      <w:pPr>
        <w:pStyle w:val="disfigtitle"/>
      </w:pPr>
      <w:r w:rsidRPr="00084B24">
        <w:t>Фиг. 2.1. Диаграма на главен бизнес сценарий (разработка на автора)</w:t>
      </w:r>
    </w:p>
    <w:p w14:paraId="5724CA5E" w14:textId="353CC4AA" w:rsidR="00E80CC1" w:rsidRDefault="00E80CC1" w:rsidP="00EE57A3">
      <w:pPr>
        <w:rPr>
          <w:szCs w:val="28"/>
          <w:lang w:val="bg-BG"/>
        </w:rPr>
      </w:pPr>
    </w:p>
    <w:p w14:paraId="56412E88" w14:textId="18D6927B" w:rsidR="00893823" w:rsidRDefault="00E80CC1" w:rsidP="00E80CC1">
      <w:pPr>
        <w:widowControl/>
        <w:spacing w:line="240" w:lineRule="auto"/>
        <w:ind w:firstLine="0"/>
        <w:jc w:val="left"/>
        <w:rPr>
          <w:szCs w:val="28"/>
          <w:lang w:val="bg-BG"/>
        </w:rPr>
      </w:pPr>
      <w:r>
        <w:rPr>
          <w:szCs w:val="28"/>
          <w:lang w:val="bg-BG"/>
        </w:rPr>
        <w:br w:type="page"/>
      </w:r>
    </w:p>
    <w:p w14:paraId="14A48934" w14:textId="5F3263BB" w:rsidR="00EE57A3" w:rsidRDefault="00EE57A3" w:rsidP="00EE57A3">
      <w:pPr>
        <w:rPr>
          <w:szCs w:val="28"/>
          <w:lang w:val="bg-BG"/>
        </w:rPr>
      </w:pPr>
      <w:r>
        <w:rPr>
          <w:szCs w:val="28"/>
          <w:lang w:val="bg-BG"/>
        </w:rPr>
        <w:lastRenderedPageBreak/>
        <w:t>- Обхват на уеб портала</w:t>
      </w:r>
    </w:p>
    <w:p w14:paraId="0D703574" w14:textId="7ABE33CC" w:rsidR="00EE57A3" w:rsidRDefault="00E80CC1" w:rsidP="00AC1281">
      <w:pPr>
        <w:pStyle w:val="disbody"/>
      </w:pPr>
      <w:r>
        <w:rPr>
          <w:noProof/>
        </w:rPr>
        <w:drawing>
          <wp:inline distT="0" distB="0" distL="0" distR="0" wp14:anchorId="63CE1841" wp14:editId="7485743D">
            <wp:extent cx="4551680" cy="31934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680" cy="319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4AEEA" w14:textId="572A4806" w:rsidR="00E80CC1" w:rsidRPr="00084B24" w:rsidRDefault="00E80CC1" w:rsidP="00E80CC1">
      <w:pPr>
        <w:pStyle w:val="disfigtitle"/>
      </w:pPr>
      <w:r w:rsidRPr="00084B24">
        <w:t>Фиг. 2.</w:t>
      </w:r>
      <w:r>
        <w:rPr>
          <w:lang w:val="en-US"/>
        </w:rPr>
        <w:t>2</w:t>
      </w:r>
      <w:r w:rsidRPr="00084B24">
        <w:t>. Диаграма на главен бизнес сценарий (разработка на автора)</w:t>
      </w:r>
    </w:p>
    <w:p w14:paraId="661F8172" w14:textId="19FCB0B6" w:rsidR="007F66AD" w:rsidRPr="00084B24" w:rsidRDefault="007F66AD" w:rsidP="00390F43">
      <w:pPr>
        <w:pStyle w:val="disbody"/>
        <w:ind w:firstLine="0"/>
      </w:pPr>
    </w:p>
    <w:p w14:paraId="07669B52" w14:textId="4ABA7022" w:rsidR="002F0239" w:rsidRDefault="002F0239" w:rsidP="007F66AD">
      <w:pPr>
        <w:pStyle w:val="disbody"/>
      </w:pPr>
    </w:p>
    <w:p w14:paraId="6D6CAC74" w14:textId="77777777" w:rsidR="002F0239" w:rsidRDefault="002F0239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2F181A6C" w14:textId="77777777" w:rsidR="00B814EE" w:rsidRPr="00084B24" w:rsidRDefault="00B814EE" w:rsidP="007F66AD">
      <w:pPr>
        <w:pStyle w:val="disbody"/>
      </w:pPr>
    </w:p>
    <w:p w14:paraId="1C21DFB4" w14:textId="3B1796F6" w:rsidR="007F66AD" w:rsidRPr="00084B24" w:rsidRDefault="007F66AD" w:rsidP="007F66AD">
      <w:pPr>
        <w:pStyle w:val="Heading2"/>
        <w:rPr>
          <w:lang w:val="bg-BG"/>
        </w:rPr>
      </w:pPr>
      <w:bookmarkStart w:id="3" w:name="_Toc112392433"/>
      <w:r w:rsidRPr="00084B24">
        <w:rPr>
          <w:lang w:val="bg-BG"/>
        </w:rPr>
        <w:t xml:space="preserve">2.2. </w:t>
      </w:r>
      <w:bookmarkEnd w:id="3"/>
      <w:r w:rsidR="00D32D1C" w:rsidRPr="00D32D1C">
        <w:rPr>
          <w:lang w:val="bg-BG"/>
        </w:rPr>
        <w:t>Концептуален модел на системата</w:t>
      </w:r>
    </w:p>
    <w:p w14:paraId="16EB4354" w14:textId="591279F3" w:rsidR="00E36D9A" w:rsidRPr="00084B24" w:rsidRDefault="00EA5F78" w:rsidP="00EC45FB">
      <w:pPr>
        <w:pStyle w:val="disbody"/>
      </w:pPr>
      <w:r w:rsidRPr="00BE3A58">
        <w:rPr>
          <w:lang w:val="en-US"/>
        </w:rPr>
        <w:t xml:space="preserve">Концептуалните модели са абстрактни представяния за това как трябва да </w:t>
      </w:r>
      <w:r>
        <w:t>протича изпълнението на задачите</w:t>
      </w:r>
      <w:r w:rsidR="001A57F6">
        <w:t xml:space="preserve">. </w:t>
      </w:r>
      <w:r w:rsidR="00207F53">
        <w:t>П</w:t>
      </w:r>
      <w:r w:rsidR="001A57F6" w:rsidRPr="001A57F6">
        <w:t>редставя</w:t>
      </w:r>
      <w:r w:rsidR="00222CA7">
        <w:t>т</w:t>
      </w:r>
      <w:r w:rsidR="00207F53">
        <w:t xml:space="preserve"> </w:t>
      </w:r>
      <w:r w:rsidR="00207F53" w:rsidRPr="001A57F6">
        <w:t>визуално</w:t>
      </w:r>
      <w:r w:rsidR="001A57F6" w:rsidRPr="001A57F6">
        <w:t xml:space="preserve"> концепция или операция.</w:t>
      </w:r>
      <w:r w:rsidR="007F66AD" w:rsidRPr="00084B24">
        <w:t xml:space="preserve"> </w:t>
      </w:r>
    </w:p>
    <w:p w14:paraId="649171F7" w14:textId="12DA565B" w:rsidR="00E36D9A" w:rsidRPr="00084B24" w:rsidRDefault="00E36D9A" w:rsidP="00E36D9A">
      <w:pPr>
        <w:pStyle w:val="Heading3"/>
        <w:rPr>
          <w:lang w:val="bg-BG"/>
        </w:rPr>
      </w:pPr>
      <w:bookmarkStart w:id="4" w:name="_Toc112392434"/>
      <w:r w:rsidRPr="00084B24">
        <w:rPr>
          <w:lang w:val="bg-BG"/>
        </w:rPr>
        <w:t xml:space="preserve">2.2.1. </w:t>
      </w:r>
      <w:bookmarkEnd w:id="4"/>
      <w:r w:rsidR="00D92A93" w:rsidRPr="00D92A93">
        <w:rPr>
          <w:lang w:val="bg-BG"/>
        </w:rPr>
        <w:t>Поведенчески диаграми</w:t>
      </w:r>
    </w:p>
    <w:p w14:paraId="6D082512" w14:textId="2C421E42" w:rsidR="00E36D9A" w:rsidRDefault="00D92A93" w:rsidP="007F66AD">
      <w:pPr>
        <w:pStyle w:val="disbody"/>
      </w:pPr>
      <w:r w:rsidRPr="00D92A93">
        <w:t>Поведенческите диаграми идентифицират как различните елементи взаимодействат помежду си, за разлика от структурните диаграми, които описват блоковете, които изграждат самата системата</w:t>
      </w:r>
      <w:r w:rsidR="00E36D9A" w:rsidRPr="00084B24">
        <w:t>.</w:t>
      </w:r>
    </w:p>
    <w:p w14:paraId="7F8F961A" w14:textId="7723FE6B" w:rsidR="00D92A93" w:rsidRDefault="008D137F" w:rsidP="008D137F">
      <w:pPr>
        <w:pStyle w:val="Heading4"/>
      </w:pPr>
      <w:r>
        <w:rPr>
          <w:lang w:val="bg-BG"/>
        </w:rPr>
        <w:t xml:space="preserve">2.2.1.1 </w:t>
      </w:r>
      <w:r w:rsidRPr="009D7A73">
        <w:t>Диаграм</w:t>
      </w:r>
      <w:r w:rsidR="00DB515F">
        <w:rPr>
          <w:lang w:val="bg-BG"/>
        </w:rPr>
        <w:t>и</w:t>
      </w:r>
      <w:r w:rsidRPr="009D7A73">
        <w:t xml:space="preserve"> на дейност</w:t>
      </w:r>
      <w:r>
        <w:rPr>
          <w:lang w:val="bg-BG"/>
        </w:rPr>
        <w:t>ите</w:t>
      </w:r>
      <w:r w:rsidRPr="009D7A73">
        <w:t xml:space="preserve"> UML</w:t>
      </w:r>
    </w:p>
    <w:p w14:paraId="1C616981" w14:textId="2BBA1EE0" w:rsidR="00623CE5" w:rsidRPr="00B25DB0" w:rsidRDefault="00623CE5" w:rsidP="001D2A2D">
      <w:pPr>
        <w:pStyle w:val="disbody"/>
      </w:pPr>
      <w:r w:rsidRPr="00B7491A">
        <w:t>Диаграмите на дейността изглеждат много подобни на блок-схемите. Наличието на тези прилики улеснява комуникация</w:t>
      </w:r>
      <w:r>
        <w:t>та между технически и не-технически лица</w:t>
      </w:r>
      <w:r w:rsidRPr="00B7491A">
        <w:t xml:space="preserve">. </w:t>
      </w:r>
      <w:r w:rsidR="00B25DB0">
        <w:t xml:space="preserve">Следната </w:t>
      </w:r>
      <w:r w:rsidRPr="00B7491A">
        <w:t>диаграм</w:t>
      </w:r>
      <w:r w:rsidR="00B25DB0">
        <w:t>а представя</w:t>
      </w:r>
      <w:r w:rsidRPr="00B7491A">
        <w:t xml:space="preserve"> работни потоци</w:t>
      </w:r>
      <w:r w:rsidR="00B25DB0">
        <w:t xml:space="preserve"> и</w:t>
      </w:r>
      <w:r>
        <w:t xml:space="preserve"> </w:t>
      </w:r>
      <w:r w:rsidRPr="00B7491A">
        <w:t>общи операции</w:t>
      </w:r>
      <w:r w:rsidR="00B25DB0">
        <w:t xml:space="preserve"> в мобилното приложение.</w:t>
      </w:r>
      <w:r w:rsidR="005471B9">
        <w:t xml:space="preserve"> ТОДО+</w:t>
      </w:r>
    </w:p>
    <w:p w14:paraId="216C0750" w14:textId="77777777" w:rsidR="00623CE5" w:rsidRPr="00623CE5" w:rsidRDefault="00623CE5" w:rsidP="00623CE5">
      <w:pPr>
        <w:pStyle w:val="disbody"/>
      </w:pPr>
    </w:p>
    <w:p w14:paraId="54C5300B" w14:textId="0C6A7EEC" w:rsidR="007F66AD" w:rsidRPr="00084B24" w:rsidRDefault="00331660" w:rsidP="00331660">
      <w:pPr>
        <w:pStyle w:val="disbody"/>
      </w:pPr>
      <w:r w:rsidRPr="0028362B">
        <w:rPr>
          <w:noProof/>
        </w:rPr>
        <w:drawing>
          <wp:inline distT="0" distB="0" distL="0" distR="0" wp14:anchorId="4E12F0FB" wp14:editId="5B0016F3">
            <wp:extent cx="2135997" cy="2962133"/>
            <wp:effectExtent l="190500" t="190500" r="169545" b="162560"/>
            <wp:docPr id="13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6DE95AC6-D972-41C0-A316-E06687E919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6DE95AC6-D972-41C0-A316-E06687E919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82573" cy="30267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D52C30" w14:textId="487E65FD" w:rsidR="006B1C24" w:rsidRDefault="007F66AD" w:rsidP="006B1C24">
      <w:pPr>
        <w:pStyle w:val="disfigtitle"/>
      </w:pPr>
      <w:r w:rsidRPr="00084B24">
        <w:t xml:space="preserve">Фиг. 2.6. Диаграма на </w:t>
      </w:r>
      <w:r w:rsidR="00997DF4" w:rsidRPr="00B7491A">
        <w:rPr>
          <w:lang w:val="en-US"/>
        </w:rPr>
        <w:t xml:space="preserve">дейностите </w:t>
      </w:r>
      <w:r w:rsidRPr="00084B24">
        <w:t>за</w:t>
      </w:r>
      <w:r w:rsidR="002F1AE0" w:rsidRPr="00084B24">
        <w:t xml:space="preserve"> </w:t>
      </w:r>
      <w:r w:rsidR="00997DF4">
        <w:t>мобилно приложение</w:t>
      </w:r>
      <w:r w:rsidR="002F1AE0" w:rsidRPr="00084B24">
        <w:t>.</w:t>
      </w:r>
      <w:r w:rsidRPr="00084B24">
        <w:t xml:space="preserve"> (разработка на автора)</w:t>
      </w:r>
    </w:p>
    <w:p w14:paraId="3568D580" w14:textId="55780861" w:rsidR="006B1C24" w:rsidRDefault="001D2A2D" w:rsidP="001D2A2D">
      <w:pPr>
        <w:pStyle w:val="Heading4"/>
      </w:pPr>
      <w:r>
        <w:rPr>
          <w:lang w:val="bg-BG"/>
        </w:rPr>
        <w:lastRenderedPageBreak/>
        <w:t xml:space="preserve">2.2.1.2. </w:t>
      </w:r>
      <w:r>
        <w:t>Диаграма на последователностите UML</w:t>
      </w:r>
    </w:p>
    <w:p w14:paraId="2D7D5320" w14:textId="1B05EACF" w:rsidR="001D2A2D" w:rsidRDefault="001D2A2D" w:rsidP="001D2A2D">
      <w:r w:rsidRPr="001744FA">
        <w:t xml:space="preserve">Диаграмите на последователностите </w:t>
      </w:r>
      <w:r>
        <w:rPr>
          <w:lang w:val="bg-BG"/>
        </w:rPr>
        <w:t xml:space="preserve">също са </w:t>
      </w:r>
      <w:r w:rsidRPr="001744FA">
        <w:t>често използван</w:t>
      </w:r>
      <w:r>
        <w:rPr>
          <w:lang w:val="bg-BG"/>
        </w:rPr>
        <w:t>и</w:t>
      </w:r>
      <w:r w:rsidRPr="001744FA">
        <w:t xml:space="preserve"> поведенческ</w:t>
      </w:r>
      <w:r>
        <w:rPr>
          <w:lang w:val="bg-BG"/>
        </w:rPr>
        <w:t>и</w:t>
      </w:r>
      <w:r w:rsidRPr="001744FA">
        <w:t xml:space="preserve"> диаграм</w:t>
      </w:r>
      <w:r>
        <w:rPr>
          <w:lang w:val="bg-BG"/>
        </w:rPr>
        <w:t>и</w:t>
      </w:r>
      <w:r w:rsidRPr="001744FA">
        <w:t xml:space="preserve"> в UML</w:t>
      </w:r>
      <w:r>
        <w:rPr>
          <w:lang w:val="bg-BG"/>
        </w:rPr>
        <w:t>. Те</w:t>
      </w:r>
      <w:r w:rsidRPr="001744FA">
        <w:t xml:space="preserve"> идентифицира</w:t>
      </w:r>
      <w:r>
        <w:rPr>
          <w:lang w:val="bg-BG"/>
        </w:rPr>
        <w:t>т</w:t>
      </w:r>
      <w:r w:rsidRPr="001744FA">
        <w:t xml:space="preserve"> как обектите в система взаимодействат помежду си, за да реализира</w:t>
      </w:r>
      <w:r>
        <w:rPr>
          <w:lang w:val="bg-BG"/>
        </w:rPr>
        <w:t>т определена</w:t>
      </w:r>
      <w:r w:rsidRPr="001744FA">
        <w:t xml:space="preserve"> функционалност</w:t>
      </w:r>
      <w:r w:rsidR="00FE767A">
        <w:rPr>
          <w:lang w:val="bg-BG"/>
        </w:rPr>
        <w:t>, като в</w:t>
      </w:r>
      <w:r>
        <w:rPr>
          <w:lang w:val="bg-BG"/>
        </w:rPr>
        <w:t xml:space="preserve">изуализират </w:t>
      </w:r>
      <w:r w:rsidRPr="001744FA">
        <w:t>времевата линия</w:t>
      </w:r>
      <w:r>
        <w:rPr>
          <w:lang w:val="bg-BG"/>
        </w:rPr>
        <w:t xml:space="preserve"> и</w:t>
      </w:r>
      <w:r w:rsidRPr="001744FA">
        <w:t xml:space="preserve"> редът, в който се извършват операциите.</w:t>
      </w:r>
    </w:p>
    <w:p w14:paraId="0CDAD065" w14:textId="443F476A" w:rsidR="007F66AD" w:rsidRPr="00084B24" w:rsidRDefault="001D2A2D" w:rsidP="008D28FC">
      <w:r>
        <w:rPr>
          <w:lang w:val="bg-BG"/>
        </w:rPr>
        <w:t>Пример може да разгледаме в контекста на подсистемата за поръчки</w:t>
      </w:r>
      <w:r w:rsidR="008D28FC">
        <w:rPr>
          <w:lang w:val="bg-BG"/>
        </w:rPr>
        <w:t>:</w:t>
      </w:r>
    </w:p>
    <w:p w14:paraId="417975C1" w14:textId="33C9B48A" w:rsidR="007F66AD" w:rsidRPr="00084B24" w:rsidRDefault="008D28FC" w:rsidP="007F66AD">
      <w:pPr>
        <w:pStyle w:val="disfigimg"/>
      </w:pPr>
      <w:r w:rsidRPr="006873B0">
        <w:rPr>
          <w:noProof/>
        </w:rPr>
        <w:drawing>
          <wp:inline distT="0" distB="0" distL="0" distR="0" wp14:anchorId="5C1FDC4F" wp14:editId="4D53BC28">
            <wp:extent cx="3556720" cy="3681792"/>
            <wp:effectExtent l="190500" t="190500" r="196215" b="185420"/>
            <wp:docPr id="9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7FD3170-37F8-44FA-9518-474C29A4536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07FD3170-37F8-44FA-9518-474C29A4536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56720" cy="36817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6C0496" w14:textId="5E56675E" w:rsidR="00047C6E" w:rsidRDefault="007F66AD" w:rsidP="00946339">
      <w:pPr>
        <w:pStyle w:val="disfigtitle"/>
      </w:pPr>
      <w:r w:rsidRPr="00084B24">
        <w:t xml:space="preserve">Фиг. 2.7. Диаграма на </w:t>
      </w:r>
      <w:r w:rsidR="00130FAD">
        <w:t>последователностите</w:t>
      </w:r>
      <w:r w:rsidRPr="00084B24">
        <w:t>. (разработка на автора)</w:t>
      </w:r>
    </w:p>
    <w:p w14:paraId="2AF24F94" w14:textId="77777777" w:rsidR="000C6D6B" w:rsidRDefault="000C6D6B" w:rsidP="000C6D6B">
      <w:pPr>
        <w:pStyle w:val="disbody"/>
      </w:pPr>
      <w:r w:rsidRPr="00F31975">
        <w:t>https://blog.openreplay.com/jwt-authentication-best-practices</w:t>
      </w:r>
    </w:p>
    <w:p w14:paraId="33C86C5F" w14:textId="602DEC5F" w:rsidR="00085109" w:rsidRDefault="00085109" w:rsidP="00946339">
      <w:pPr>
        <w:pStyle w:val="disfigtitle"/>
      </w:pPr>
    </w:p>
    <w:p w14:paraId="37B71852" w14:textId="3EA75883" w:rsidR="000C6D6B" w:rsidRPr="00085109" w:rsidRDefault="00085109" w:rsidP="00085109">
      <w:pPr>
        <w:widowControl/>
        <w:spacing w:line="240" w:lineRule="auto"/>
        <w:ind w:firstLine="0"/>
        <w:jc w:val="left"/>
        <w:rPr>
          <w:i/>
          <w:sz w:val="28"/>
          <w:lang w:val="bg-BG"/>
        </w:rPr>
      </w:pPr>
      <w:r>
        <w:br w:type="page"/>
      </w:r>
    </w:p>
    <w:p w14:paraId="73213FEA" w14:textId="45F2BD73" w:rsidR="00047C6E" w:rsidRPr="00084B24" w:rsidRDefault="00047C6E" w:rsidP="00047C6E">
      <w:pPr>
        <w:pStyle w:val="Heading3"/>
        <w:rPr>
          <w:lang w:val="bg-BG"/>
        </w:rPr>
      </w:pPr>
      <w:bookmarkStart w:id="5" w:name="_Toc112392435"/>
      <w:r w:rsidRPr="00084B24">
        <w:rPr>
          <w:lang w:val="bg-BG"/>
        </w:rPr>
        <w:lastRenderedPageBreak/>
        <w:t xml:space="preserve">2.2.2. </w:t>
      </w:r>
      <w:r w:rsidR="009C1E6A" w:rsidRPr="009D7A73">
        <w:t>Структурни диаграми</w:t>
      </w:r>
      <w:bookmarkEnd w:id="5"/>
    </w:p>
    <w:p w14:paraId="0B284C1F" w14:textId="77777777" w:rsidR="00C2632D" w:rsidRDefault="00C2632D" w:rsidP="0082351A">
      <w:pPr>
        <w:pStyle w:val="disbody"/>
      </w:pPr>
      <w:r w:rsidRPr="00A45457">
        <w:t xml:space="preserve">Структурните диаграми помагат </w:t>
      </w:r>
      <w:r>
        <w:t>з</w:t>
      </w:r>
      <w:r w:rsidRPr="00A45457">
        <w:t>а дефинира</w:t>
      </w:r>
      <w:r>
        <w:t>н</w:t>
      </w:r>
      <w:r w:rsidRPr="00A45457">
        <w:t>е цялостната структура система</w:t>
      </w:r>
      <w:r>
        <w:t>та</w:t>
      </w:r>
      <w:r w:rsidRPr="00A45457">
        <w:t>, подобно на плана, който определя как изглежда една къща. Структурните диаграми моделират как ще изглежда система</w:t>
      </w:r>
      <w:r>
        <w:t>та</w:t>
      </w:r>
      <w:r w:rsidRPr="00A45457">
        <w:t xml:space="preserve"> в архитектурно отношение. Те ни помагат да дефинираме </w:t>
      </w:r>
      <w:r>
        <w:t>„</w:t>
      </w:r>
      <w:r w:rsidRPr="00A45457">
        <w:t>речника</w:t>
      </w:r>
      <w:r>
        <w:t>“</w:t>
      </w:r>
      <w:r w:rsidRPr="00A45457">
        <w:t xml:space="preserve"> на системата, гарантират</w:t>
      </w:r>
      <w:r>
        <w:t xml:space="preserve"> съгласуваност от </w:t>
      </w:r>
      <w:r w:rsidRPr="00A45457">
        <w:t xml:space="preserve">заинтересовани страни в проекта. </w:t>
      </w:r>
      <w:r>
        <w:t>И</w:t>
      </w:r>
      <w:r w:rsidRPr="00A45457">
        <w:t xml:space="preserve">дентифицират различни връзки между </w:t>
      </w:r>
      <w:r>
        <w:t>различните част</w:t>
      </w:r>
      <w:r w:rsidRPr="00A45457">
        <w:t>ти.</w:t>
      </w:r>
      <w:r>
        <w:t xml:space="preserve"> </w:t>
      </w:r>
    </w:p>
    <w:p w14:paraId="4061A3E8" w14:textId="54DFA332" w:rsidR="007E0D21" w:rsidRDefault="00C2632D" w:rsidP="00B7554C">
      <w:pPr>
        <w:pStyle w:val="disbody"/>
        <w:rPr>
          <w:noProof/>
        </w:rPr>
      </w:pPr>
      <w:r w:rsidRPr="00914CEA">
        <w:t>Структурните</w:t>
      </w:r>
      <w:r>
        <w:t xml:space="preserve"> </w:t>
      </w:r>
      <w:r w:rsidRPr="00914CEA">
        <w:t>UML диаграми изобразяват елементите на система, които са независими от времето и които предават концепциите и как те се свързват помежду си. Елементите в тези диаграми приличат на съществителните в естествения език.</w:t>
      </w:r>
    </w:p>
    <w:p w14:paraId="5CCFFCB0" w14:textId="094BF8A3" w:rsidR="007F66AD" w:rsidRDefault="0082351A" w:rsidP="0082351A">
      <w:pPr>
        <w:pStyle w:val="Heading4"/>
      </w:pPr>
      <w:r>
        <w:t xml:space="preserve">2.2.2.1. </w:t>
      </w:r>
      <w:r w:rsidRPr="009D7A73">
        <w:t>Диаграма на класовете UML</w:t>
      </w:r>
    </w:p>
    <w:p w14:paraId="4E0D7902" w14:textId="77777777" w:rsidR="0082351A" w:rsidRDefault="0082351A" w:rsidP="000D520F">
      <w:pPr>
        <w:pStyle w:val="disbody"/>
      </w:pPr>
      <w:r w:rsidRPr="00747158">
        <w:rPr>
          <w:lang w:val="en-US"/>
        </w:rPr>
        <w:t xml:space="preserve">Диаграмите на класове са </w:t>
      </w:r>
      <w:r>
        <w:t>едни от</w:t>
      </w:r>
      <w:r w:rsidRPr="00747158">
        <w:rPr>
          <w:lang w:val="en-US"/>
        </w:rPr>
        <w:t xml:space="preserve"> най-често срещан</w:t>
      </w:r>
      <w:r>
        <w:t>ите</w:t>
      </w:r>
      <w:r w:rsidRPr="00747158">
        <w:rPr>
          <w:lang w:val="en-US"/>
        </w:rPr>
        <w:t xml:space="preserve">, когато </w:t>
      </w:r>
      <w:r>
        <w:t>става на въпрос за</w:t>
      </w:r>
      <w:r w:rsidRPr="00747158">
        <w:rPr>
          <w:lang w:val="en-US"/>
        </w:rPr>
        <w:t xml:space="preserve"> разработката на софтуер.</w:t>
      </w:r>
      <w:r>
        <w:t xml:space="preserve"> </w:t>
      </w:r>
      <w:r w:rsidRPr="00602FFF">
        <w:t xml:space="preserve">Едно от основните неща, които </w:t>
      </w:r>
      <w:r>
        <w:t xml:space="preserve">тези диаграми правят е  да </w:t>
      </w:r>
      <w:r w:rsidRPr="00602FFF">
        <w:t>идентифицира речника на система</w:t>
      </w:r>
      <w:r>
        <w:t>та. Например, те</w:t>
      </w:r>
      <w:r w:rsidRPr="00602FFF">
        <w:t xml:space="preserve"> определя</w:t>
      </w:r>
      <w:r>
        <w:t>т</w:t>
      </w:r>
      <w:r w:rsidRPr="00602FFF">
        <w:t xml:space="preserve"> връзките между обектите,</w:t>
      </w:r>
      <w:r>
        <w:t xml:space="preserve"> които </w:t>
      </w:r>
      <w:r w:rsidRPr="00714652">
        <w:t xml:space="preserve">съответстват </w:t>
      </w:r>
      <w:r>
        <w:t xml:space="preserve">на </w:t>
      </w:r>
      <w:r w:rsidRPr="00602FFF">
        <w:t xml:space="preserve"> </w:t>
      </w:r>
      <w:r>
        <w:t xml:space="preserve">основните </w:t>
      </w:r>
      <w:r w:rsidRPr="00602FFF">
        <w:t>съществителни.</w:t>
      </w:r>
    </w:p>
    <w:p w14:paraId="75E81F3C" w14:textId="78EBCA43" w:rsidR="0082351A" w:rsidRPr="00843522" w:rsidRDefault="0082351A" w:rsidP="000D520F">
      <w:pPr>
        <w:pStyle w:val="disbody"/>
      </w:pPr>
      <w:r>
        <w:t xml:space="preserve">Следващата част представя </w:t>
      </w:r>
      <w:r w:rsidRPr="00A75B65">
        <w:t>диаграма на клас</w:t>
      </w:r>
      <w:r>
        <w:t>овете, свързани с у</w:t>
      </w:r>
      <w:r w:rsidRPr="00843522">
        <w:t>достоверяване</w:t>
      </w:r>
      <w:r>
        <w:t>. Това е</w:t>
      </w:r>
      <w:r w:rsidRPr="00843522">
        <w:t xml:space="preserve"> процесът на определяне кой има достъп до системата</w:t>
      </w:r>
      <w:r w:rsidRPr="00A75B65">
        <w:t>.</w:t>
      </w:r>
      <w:r>
        <w:t xml:space="preserve"> </w:t>
      </w:r>
      <w:r w:rsidRPr="00843522">
        <w:t>Елементите от приложението и зависимости, които ще обслужват тази част са визуализирани на фиг</w:t>
      </w:r>
      <w:r>
        <w:t xml:space="preserve">. </w:t>
      </w:r>
      <w:r w:rsidRPr="00843522">
        <w:t>2</w:t>
      </w:r>
      <w:r>
        <w:t>.2</w:t>
      </w:r>
      <w:r w:rsidRPr="00843522">
        <w:t xml:space="preserve">. </w:t>
      </w:r>
      <w:r w:rsidRPr="00843522">
        <w:rPr>
          <w:b/>
          <w:bCs/>
        </w:rPr>
        <w:t>DbContext</w:t>
      </w:r>
      <w:r w:rsidRPr="00A322B1">
        <w:t xml:space="preserve"> и </w:t>
      </w:r>
      <w:r w:rsidRPr="00843522">
        <w:rPr>
          <w:b/>
          <w:bCs/>
        </w:rPr>
        <w:t>ApplicationUser</w:t>
      </w:r>
      <w:r w:rsidRPr="00A322B1">
        <w:t xml:space="preserve"> представляват комбинация от класове, които оперират с базата от данни.  </w:t>
      </w:r>
      <w:r w:rsidRPr="00843522">
        <w:rPr>
          <w:b/>
          <w:bCs/>
        </w:rPr>
        <w:t>AccountController</w:t>
      </w:r>
      <w:r w:rsidRPr="00A322B1">
        <w:t xml:space="preserve"> използва тези свойствa чрез </w:t>
      </w:r>
      <w:r w:rsidRPr="00843522">
        <w:rPr>
          <w:b/>
          <w:bCs/>
        </w:rPr>
        <w:t>UsersService</w:t>
      </w:r>
      <w:r w:rsidRPr="00A322B1">
        <w:t>, който капсулира логиката по безопасен за използване начин.</w:t>
      </w:r>
    </w:p>
    <w:p w14:paraId="428E4414" w14:textId="77777777" w:rsidR="0082351A" w:rsidRPr="0082351A" w:rsidRDefault="0082351A" w:rsidP="0082351A">
      <w:pPr>
        <w:pStyle w:val="disbody"/>
      </w:pPr>
    </w:p>
    <w:p w14:paraId="321DE16D" w14:textId="622ABD62" w:rsidR="007F66AD" w:rsidRPr="00084B24" w:rsidRDefault="000D520F" w:rsidP="007F66AD">
      <w:pPr>
        <w:pStyle w:val="disfigimg"/>
      </w:pPr>
      <w:r>
        <w:rPr>
          <w:noProof/>
        </w:rPr>
        <w:lastRenderedPageBreak/>
        <w:drawing>
          <wp:inline distT="0" distB="0" distL="0" distR="0" wp14:anchorId="1CB0494C" wp14:editId="74B98B7E">
            <wp:extent cx="5760085" cy="52362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523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DE53E" w14:textId="4D3556D3" w:rsidR="007F66AD" w:rsidRPr="00084B24" w:rsidRDefault="007F66AD" w:rsidP="007F66AD">
      <w:pPr>
        <w:pStyle w:val="disfigtitle"/>
      </w:pPr>
      <w:r w:rsidRPr="00084B24">
        <w:t>Фиг. 2.8. Интерактивна диаграма за БСВС</w:t>
      </w:r>
      <w:r w:rsidR="002F1AE0" w:rsidRPr="00084B24">
        <w:t xml:space="preserve"> „</w:t>
      </w:r>
      <w:r w:rsidRPr="00084B24">
        <w:t>Разработка на продукт / Планиране на проект”</w:t>
      </w:r>
      <w:r w:rsidR="002F1AE0" w:rsidRPr="00084B24">
        <w:t>.</w:t>
      </w:r>
      <w:r w:rsidRPr="00084B24">
        <w:t xml:space="preserve"> (разработка на автора)</w:t>
      </w:r>
    </w:p>
    <w:p w14:paraId="103062C7" w14:textId="77777777" w:rsidR="007F66AD" w:rsidRPr="00084B24" w:rsidRDefault="00C2632D" w:rsidP="007F66AD">
      <w:pPr>
        <w:pStyle w:val="disfigimg"/>
      </w:pPr>
      <w:r>
        <w:lastRenderedPageBreak/>
        <w:pict w14:anchorId="7322605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453pt;height:402pt">
            <v:imagedata r:id="rId13" o:title="diag_inter_planshablon" grayscale="t"/>
          </v:shape>
        </w:pict>
      </w:r>
    </w:p>
    <w:p w14:paraId="2B4A2B4F" w14:textId="4ACE2CA5" w:rsidR="007F66AD" w:rsidRPr="00084B24" w:rsidRDefault="007F66AD" w:rsidP="007F66AD">
      <w:pPr>
        <w:pStyle w:val="disfigtitle"/>
      </w:pPr>
      <w:r w:rsidRPr="00084B24">
        <w:t>Фиг. 2.9. Диаграма за реализация на шаблони за процес. (разработка на автора)</w:t>
      </w:r>
    </w:p>
    <w:p w14:paraId="576C4652" w14:textId="1D953C88" w:rsidR="007F66AD" w:rsidRPr="00084B24" w:rsidRDefault="007F66AD" w:rsidP="007F66AD">
      <w:pPr>
        <w:pStyle w:val="disbody"/>
      </w:pPr>
      <w:r w:rsidRPr="00084B24">
        <w:t>На тази база може да се определят операциите на отделните класове, което спомага както да се завърши дефиницията за интерфейса на бизнес логиката, така и функционалността на системата като необходим интерфейс. Допълването с диаграми на състоянията за статуса на класовете, които бяха представени в информационния модел на концепцията (фиг. 2.4)</w:t>
      </w:r>
      <w:r w:rsidR="00274000">
        <w:t>,</w:t>
      </w:r>
      <w:r w:rsidRPr="00084B24">
        <w:t xml:space="preserve"> също е от съществено значение. Те посочват жизнения цикъл на обектите и необходимата логика при управлението им съгласно техния статус и събития.</w:t>
      </w:r>
    </w:p>
    <w:p w14:paraId="1C2CA6BA" w14:textId="524B394B" w:rsidR="00047C6E" w:rsidRPr="00084B24" w:rsidRDefault="00047C6E" w:rsidP="007F66AD">
      <w:pPr>
        <w:pStyle w:val="disbody"/>
      </w:pPr>
    </w:p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6" w:name="_Toc112392448"/>
      <w:r w:rsidRPr="00084B24">
        <w:rPr>
          <w:lang w:val="bg-BG"/>
        </w:rPr>
        <w:lastRenderedPageBreak/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6"/>
    </w:p>
    <w:p w14:paraId="3132ED63" w14:textId="77777777" w:rsidR="009C74AE" w:rsidRPr="00084B24" w:rsidRDefault="009C74AE" w:rsidP="009C74AE">
      <w:pPr>
        <w:pStyle w:val="disliteratura"/>
      </w:pPr>
      <w:r w:rsidRPr="00084B24">
        <w:t xml:space="preserve">Галоуей, С. (2021) </w:t>
      </w:r>
      <w:r w:rsidRPr="00084B24">
        <w:rPr>
          <w:i/>
          <w:iCs/>
        </w:rPr>
        <w:t>Посткорона. От криза към възможност</w:t>
      </w:r>
      <w:r w:rsidRPr="00084B24">
        <w:t>. Изток-Запад, София.</w:t>
      </w:r>
    </w:p>
    <w:p w14:paraId="09C9B434" w14:textId="509D7250" w:rsidR="009C74AE" w:rsidRPr="00084B24" w:rsidRDefault="009C74AE" w:rsidP="009C74AE">
      <w:pPr>
        <w:pStyle w:val="disliteratura"/>
      </w:pPr>
      <w:r w:rsidRPr="00084B24">
        <w:t xml:space="preserve">Ескенази, А., &amp; Манева, Н. (2006). </w:t>
      </w:r>
      <w:r w:rsidRPr="00084B24">
        <w:rPr>
          <w:i/>
          <w:iCs/>
        </w:rPr>
        <w:t>Софтуерни технологии.</w:t>
      </w:r>
      <w:r w:rsidRPr="00084B24">
        <w:t xml:space="preserve"> София: КЛМН.</w:t>
      </w:r>
    </w:p>
    <w:p w14:paraId="1A12DC13" w14:textId="77777777" w:rsidR="009C74AE" w:rsidRPr="00084B24" w:rsidRDefault="009C74AE" w:rsidP="009C74AE">
      <w:pPr>
        <w:pStyle w:val="disliteratura"/>
      </w:pPr>
      <w:r w:rsidRPr="00084B24">
        <w:t>Закон за защита на конкуренцията. Държавен вестник, София, бр.17 от 26.02.2021 г.</w:t>
      </w:r>
    </w:p>
    <w:p w14:paraId="60918CAF" w14:textId="77777777" w:rsidR="009C74AE" w:rsidRPr="00084B24" w:rsidRDefault="009C74AE" w:rsidP="009C74AE">
      <w:pPr>
        <w:pStyle w:val="disliteratura"/>
      </w:pPr>
      <w:r w:rsidRPr="00084B24">
        <w:t>Закон за корпоративното подоходно облагане. Държавен вестник, София, бр. 95 от 8.12.2015 г.</w:t>
      </w:r>
    </w:p>
    <w:p w14:paraId="4ACEEFDD" w14:textId="77777777" w:rsidR="009C74AE" w:rsidRPr="00084B24" w:rsidRDefault="009C74AE" w:rsidP="009C74AE">
      <w:pPr>
        <w:pStyle w:val="disliteratura"/>
      </w:pPr>
      <w:r w:rsidRPr="00084B24">
        <w:t>Закон за малки и средни предприятия. Държавен вестник, София, бр. 17 от 1.03.2016 г.</w:t>
      </w:r>
    </w:p>
    <w:p w14:paraId="7FD4C666" w14:textId="77777777" w:rsidR="009C74AE" w:rsidRPr="00084B24" w:rsidRDefault="009C74AE" w:rsidP="009C74AE">
      <w:pPr>
        <w:pStyle w:val="disliteratura"/>
      </w:pPr>
      <w:r w:rsidRPr="00084B24">
        <w:t>Закон за насърчаване на инвестициите. Държавен вестник, София, бр. 61 от 11.08.2015 г.</w:t>
      </w:r>
    </w:p>
    <w:p w14:paraId="20CC4472" w14:textId="77777777" w:rsidR="009C74AE" w:rsidRPr="00084B24" w:rsidRDefault="009C74AE" w:rsidP="009C74AE">
      <w:pPr>
        <w:pStyle w:val="disliteratura"/>
      </w:pPr>
      <w:r w:rsidRPr="00084B24">
        <w:t>Закон за счетоводството. Държавен вестник, София, бр.19 от 05.03.2021 г.</w:t>
      </w:r>
    </w:p>
    <w:p w14:paraId="576A99F6" w14:textId="77777777" w:rsidR="009C74AE" w:rsidRPr="00084B24" w:rsidRDefault="009C74AE" w:rsidP="009C74AE">
      <w:pPr>
        <w:pStyle w:val="disliteratura"/>
      </w:pPr>
      <w:r w:rsidRPr="00084B24">
        <w:t xml:space="preserve">Илиев, П., Сълов, В., &amp; Петров, П. (2010). </w:t>
      </w:r>
      <w:r w:rsidRPr="00084B24">
        <w:rPr>
          <w:i/>
          <w:iCs/>
        </w:rPr>
        <w:t>Виртуални системи.</w:t>
      </w:r>
      <w:r w:rsidRPr="00084B24">
        <w:t xml:space="preserve"> Монографична библиотека „Цани Калянджиев”, Варна: Наука и икономика.</w:t>
      </w:r>
    </w:p>
    <w:p w14:paraId="50CA6C02" w14:textId="15FAE8BF" w:rsidR="009C74AE" w:rsidRDefault="009C74AE" w:rsidP="009C74AE">
      <w:pPr>
        <w:pStyle w:val="disliteratura"/>
      </w:pPr>
      <w:r w:rsidRPr="00084B24">
        <w:t xml:space="preserve">Сълов, В. (2014). </w:t>
      </w:r>
      <w:r w:rsidRPr="00084B24">
        <w:rPr>
          <w:i/>
          <w:iCs/>
        </w:rPr>
        <w:t>Производителност и ефективност на компютърните системи</w:t>
      </w:r>
      <w:r w:rsidRPr="00084B24">
        <w:t>. Варна : Унив. изд. Наука и икономика.</w:t>
      </w:r>
    </w:p>
    <w:p w14:paraId="5BA78455" w14:textId="4EB23270" w:rsidR="008B5BB9" w:rsidRPr="008B5BB9" w:rsidRDefault="00642F58" w:rsidP="00642F58">
      <w:pPr>
        <w:pStyle w:val="disliteratura"/>
        <w:numPr>
          <w:ilvl w:val="0"/>
          <w:numId w:val="0"/>
        </w:numPr>
        <w:spacing w:before="360" w:after="120"/>
        <w:ind w:left="357"/>
        <w:jc w:val="center"/>
        <w:rPr>
          <w:b/>
          <w:bCs/>
        </w:rPr>
      </w:pPr>
      <w:r w:rsidRPr="008B5BB9">
        <w:rPr>
          <w:b/>
          <w:bCs/>
        </w:rPr>
        <w:t>Интернет източници</w:t>
      </w:r>
    </w:p>
    <w:p w14:paraId="20B49B29" w14:textId="7A6AC639" w:rsidR="00421460" w:rsidRDefault="00421460" w:rsidP="008F1A91">
      <w:pPr>
        <w:pStyle w:val="disliteratura"/>
      </w:pPr>
      <w:r w:rsidRPr="00421460">
        <w:t>Даскал, Л. (2018). 7 стратегически умения за по-ефективно лидерство. Мениджър. &lt;https://manager.bg/liderstvo/trayna-7-nachina-da-bdete-po-efektivni-lideri&gt; [23.08.2022]</w:t>
      </w:r>
    </w:p>
    <w:p w14:paraId="6D436B32" w14:textId="14FC394A" w:rsidR="00421460" w:rsidRDefault="00421460" w:rsidP="008F1A91">
      <w:pPr>
        <w:pStyle w:val="disliteratura"/>
      </w:pPr>
      <w:r w:rsidRPr="00421460">
        <w:t>Икономи, П. (2018). Тайните на ефективното лидерство. Мениджър. &lt;https://manager.bg/liderstvo/trayna-taynite-na-efektivnoto-liderstvo&gt; [23.08.2022]</w:t>
      </w:r>
    </w:p>
    <w:p w14:paraId="64B215F8" w14:textId="77777777" w:rsidR="008122C2" w:rsidRDefault="008122C2" w:rsidP="00BC27B8">
      <w:pPr>
        <w:pStyle w:val="disliteratura"/>
        <w:numPr>
          <w:ilvl w:val="0"/>
          <w:numId w:val="0"/>
        </w:numPr>
        <w:ind w:left="720"/>
      </w:pPr>
    </w:p>
    <w:p w14:paraId="4FCF5B6D" w14:textId="77777777" w:rsidR="008B5BB9" w:rsidRPr="00084B24" w:rsidRDefault="008B5BB9" w:rsidP="00642F58">
      <w:pPr>
        <w:pStyle w:val="disliteratura"/>
        <w:numPr>
          <w:ilvl w:val="0"/>
          <w:numId w:val="0"/>
        </w:numPr>
        <w:ind w:left="720"/>
      </w:pPr>
    </w:p>
    <w:p w14:paraId="4CC8D74C" w14:textId="77777777" w:rsidR="008036E6" w:rsidRPr="005B1227" w:rsidRDefault="008036E6" w:rsidP="007363A6">
      <w:pPr>
        <w:pStyle w:val="disbody"/>
      </w:pPr>
    </w:p>
    <w:sectPr w:rsidR="008036E6" w:rsidRPr="005B1227" w:rsidSect="009221D0">
      <w:headerReference w:type="default" r:id="rId14"/>
      <w:footerReference w:type="default" r:id="rId15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CA536" w14:textId="77777777" w:rsidR="008532AF" w:rsidRDefault="008532AF" w:rsidP="00DA5C8B">
      <w:pPr>
        <w:spacing w:line="240" w:lineRule="auto"/>
      </w:pPr>
      <w:r>
        <w:separator/>
      </w:r>
    </w:p>
  </w:endnote>
  <w:endnote w:type="continuationSeparator" w:id="0">
    <w:p w14:paraId="53E0B779" w14:textId="77777777" w:rsidR="008532AF" w:rsidRDefault="008532AF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2699B" w14:textId="77777777" w:rsidR="008532AF" w:rsidRDefault="008532AF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001B25B0" w14:textId="77777777" w:rsidR="008532AF" w:rsidRDefault="008532AF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0071004C" w14:textId="77777777" w:rsidR="008532AF" w:rsidRDefault="008532AF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0"/>
  </w:num>
  <w:num w:numId="4">
    <w:abstractNumId w:val="38"/>
  </w:num>
  <w:num w:numId="5">
    <w:abstractNumId w:val="19"/>
  </w:num>
  <w:num w:numId="6">
    <w:abstractNumId w:val="30"/>
  </w:num>
  <w:num w:numId="7">
    <w:abstractNumId w:val="34"/>
  </w:num>
  <w:num w:numId="8">
    <w:abstractNumId w:val="1"/>
  </w:num>
  <w:num w:numId="9">
    <w:abstractNumId w:val="0"/>
  </w:num>
  <w:num w:numId="10">
    <w:abstractNumId w:val="35"/>
  </w:num>
  <w:num w:numId="11">
    <w:abstractNumId w:val="2"/>
  </w:num>
  <w:num w:numId="12">
    <w:abstractNumId w:val="24"/>
  </w:num>
  <w:num w:numId="13">
    <w:abstractNumId w:val="26"/>
  </w:num>
  <w:num w:numId="14">
    <w:abstractNumId w:val="11"/>
  </w:num>
  <w:num w:numId="15">
    <w:abstractNumId w:val="37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1"/>
  </w:num>
  <w:num w:numId="21">
    <w:abstractNumId w:val="32"/>
  </w:num>
  <w:num w:numId="22">
    <w:abstractNumId w:val="33"/>
  </w:num>
  <w:num w:numId="23">
    <w:abstractNumId w:val="13"/>
  </w:num>
  <w:num w:numId="24">
    <w:abstractNumId w:val="28"/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  <w:lvlOverride w:ilvl="0">
      <w:startOverride w:val="1"/>
    </w:lvlOverride>
  </w:num>
  <w:num w:numId="28">
    <w:abstractNumId w:val="16"/>
  </w:num>
  <w:num w:numId="29">
    <w:abstractNumId w:val="36"/>
  </w:num>
  <w:num w:numId="30">
    <w:abstractNumId w:val="23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2"/>
  </w:num>
  <w:num w:numId="36">
    <w:abstractNumId w:val="25"/>
  </w:num>
  <w:num w:numId="37">
    <w:abstractNumId w:val="8"/>
  </w:num>
  <w:num w:numId="38">
    <w:abstractNumId w:val="9"/>
  </w:num>
  <w:num w:numId="39">
    <w:abstractNumId w:val="21"/>
  </w:num>
  <w:num w:numId="40">
    <w:abstractNumId w:val="6"/>
  </w:num>
  <w:num w:numId="41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1052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9F4"/>
    <w:rsid w:val="00072B08"/>
    <w:rsid w:val="00073707"/>
    <w:rsid w:val="00073CA6"/>
    <w:rsid w:val="000753CC"/>
    <w:rsid w:val="000775CD"/>
    <w:rsid w:val="000807C2"/>
    <w:rsid w:val="00082566"/>
    <w:rsid w:val="00084B24"/>
    <w:rsid w:val="00085109"/>
    <w:rsid w:val="00085996"/>
    <w:rsid w:val="000877B5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C6D6B"/>
    <w:rsid w:val="000D0D51"/>
    <w:rsid w:val="000D1B89"/>
    <w:rsid w:val="000D2AAC"/>
    <w:rsid w:val="000D3725"/>
    <w:rsid w:val="000D3F22"/>
    <w:rsid w:val="000D520F"/>
    <w:rsid w:val="000D6CF3"/>
    <w:rsid w:val="000E0974"/>
    <w:rsid w:val="000E2205"/>
    <w:rsid w:val="000E2C23"/>
    <w:rsid w:val="000E2DD6"/>
    <w:rsid w:val="000E708E"/>
    <w:rsid w:val="000F0A95"/>
    <w:rsid w:val="000F1F9C"/>
    <w:rsid w:val="000F2962"/>
    <w:rsid w:val="000F31DE"/>
    <w:rsid w:val="001007F8"/>
    <w:rsid w:val="00102E89"/>
    <w:rsid w:val="001034E5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0FAD"/>
    <w:rsid w:val="00134336"/>
    <w:rsid w:val="00134939"/>
    <w:rsid w:val="00135BE4"/>
    <w:rsid w:val="001378F5"/>
    <w:rsid w:val="00137BB4"/>
    <w:rsid w:val="001410D3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6E90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57F6"/>
    <w:rsid w:val="001A67F9"/>
    <w:rsid w:val="001A6955"/>
    <w:rsid w:val="001A74C0"/>
    <w:rsid w:val="001A7CAC"/>
    <w:rsid w:val="001B0704"/>
    <w:rsid w:val="001B2334"/>
    <w:rsid w:val="001B7C43"/>
    <w:rsid w:val="001C04BF"/>
    <w:rsid w:val="001C18DF"/>
    <w:rsid w:val="001C19EC"/>
    <w:rsid w:val="001C2403"/>
    <w:rsid w:val="001C2712"/>
    <w:rsid w:val="001C2C70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2A2D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07F53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2CA7"/>
    <w:rsid w:val="00226339"/>
    <w:rsid w:val="00231041"/>
    <w:rsid w:val="002327EC"/>
    <w:rsid w:val="002371F8"/>
    <w:rsid w:val="0024073A"/>
    <w:rsid w:val="00240E04"/>
    <w:rsid w:val="00240F4A"/>
    <w:rsid w:val="00241C91"/>
    <w:rsid w:val="00242A46"/>
    <w:rsid w:val="00242EF4"/>
    <w:rsid w:val="00244DBE"/>
    <w:rsid w:val="00244FF4"/>
    <w:rsid w:val="002477F6"/>
    <w:rsid w:val="002504CE"/>
    <w:rsid w:val="00250AA0"/>
    <w:rsid w:val="002527DE"/>
    <w:rsid w:val="00255E61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239"/>
    <w:rsid w:val="002F0555"/>
    <w:rsid w:val="002F064E"/>
    <w:rsid w:val="002F0ECA"/>
    <w:rsid w:val="002F1AE0"/>
    <w:rsid w:val="002F3215"/>
    <w:rsid w:val="002F3447"/>
    <w:rsid w:val="002F418B"/>
    <w:rsid w:val="002F6BC3"/>
    <w:rsid w:val="00311AEB"/>
    <w:rsid w:val="003136F4"/>
    <w:rsid w:val="00313CFA"/>
    <w:rsid w:val="00313E52"/>
    <w:rsid w:val="0031758D"/>
    <w:rsid w:val="003176D2"/>
    <w:rsid w:val="003242DA"/>
    <w:rsid w:val="00326873"/>
    <w:rsid w:val="0032711D"/>
    <w:rsid w:val="00331660"/>
    <w:rsid w:val="003335F4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6873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0F43"/>
    <w:rsid w:val="00391ADA"/>
    <w:rsid w:val="003A18E4"/>
    <w:rsid w:val="003A1B08"/>
    <w:rsid w:val="003A3B2B"/>
    <w:rsid w:val="003A5388"/>
    <w:rsid w:val="003A53E3"/>
    <w:rsid w:val="003A6199"/>
    <w:rsid w:val="003B1552"/>
    <w:rsid w:val="003B519B"/>
    <w:rsid w:val="003B619C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331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1B6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3FD"/>
    <w:rsid w:val="0053376F"/>
    <w:rsid w:val="0053497D"/>
    <w:rsid w:val="005354CE"/>
    <w:rsid w:val="005360A9"/>
    <w:rsid w:val="00536F64"/>
    <w:rsid w:val="0054099C"/>
    <w:rsid w:val="00541C42"/>
    <w:rsid w:val="00542D8E"/>
    <w:rsid w:val="00542E5D"/>
    <w:rsid w:val="00543B63"/>
    <w:rsid w:val="00543C60"/>
    <w:rsid w:val="00543DC1"/>
    <w:rsid w:val="005454C4"/>
    <w:rsid w:val="005471B9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692E"/>
    <w:rsid w:val="00577600"/>
    <w:rsid w:val="0058005B"/>
    <w:rsid w:val="00581087"/>
    <w:rsid w:val="0058195D"/>
    <w:rsid w:val="00583A69"/>
    <w:rsid w:val="00584E33"/>
    <w:rsid w:val="00584EC0"/>
    <w:rsid w:val="0058530B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96A76"/>
    <w:rsid w:val="005A0189"/>
    <w:rsid w:val="005A23A2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54DA"/>
    <w:rsid w:val="005C7017"/>
    <w:rsid w:val="005D2843"/>
    <w:rsid w:val="005D30D8"/>
    <w:rsid w:val="005E0772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386"/>
    <w:rsid w:val="006215DA"/>
    <w:rsid w:val="00622D9D"/>
    <w:rsid w:val="00623CE5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817BF"/>
    <w:rsid w:val="00681B39"/>
    <w:rsid w:val="00682BC3"/>
    <w:rsid w:val="00683B14"/>
    <w:rsid w:val="00684BEC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B102C"/>
    <w:rsid w:val="006B1B1A"/>
    <w:rsid w:val="006B1C24"/>
    <w:rsid w:val="006B3E47"/>
    <w:rsid w:val="006B43B8"/>
    <w:rsid w:val="006B5040"/>
    <w:rsid w:val="006B5D51"/>
    <w:rsid w:val="006B75F0"/>
    <w:rsid w:val="006B7C48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54C4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694B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3A6"/>
    <w:rsid w:val="007367C9"/>
    <w:rsid w:val="0074024B"/>
    <w:rsid w:val="0074041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596D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0D21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351A"/>
    <w:rsid w:val="008259CF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2A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7002E"/>
    <w:rsid w:val="00870261"/>
    <w:rsid w:val="00872ED9"/>
    <w:rsid w:val="00872F67"/>
    <w:rsid w:val="00873075"/>
    <w:rsid w:val="00873E52"/>
    <w:rsid w:val="008758FA"/>
    <w:rsid w:val="008767BD"/>
    <w:rsid w:val="00880F49"/>
    <w:rsid w:val="008810D2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3823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08D2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50B9"/>
    <w:rsid w:val="008C68F8"/>
    <w:rsid w:val="008C76E5"/>
    <w:rsid w:val="008C78F0"/>
    <w:rsid w:val="008D044F"/>
    <w:rsid w:val="008D137F"/>
    <w:rsid w:val="008D1E52"/>
    <w:rsid w:val="008D28FC"/>
    <w:rsid w:val="008D57AC"/>
    <w:rsid w:val="008D5C0D"/>
    <w:rsid w:val="008D6B9B"/>
    <w:rsid w:val="008D7AFE"/>
    <w:rsid w:val="008E6A2A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B0A"/>
    <w:rsid w:val="009218FE"/>
    <w:rsid w:val="00921F62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46339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34C8"/>
    <w:rsid w:val="00984619"/>
    <w:rsid w:val="009849C8"/>
    <w:rsid w:val="009856AC"/>
    <w:rsid w:val="009857FF"/>
    <w:rsid w:val="00986A07"/>
    <w:rsid w:val="00995B58"/>
    <w:rsid w:val="00997176"/>
    <w:rsid w:val="00997C3D"/>
    <w:rsid w:val="00997DF4"/>
    <w:rsid w:val="009A00D6"/>
    <w:rsid w:val="009A2153"/>
    <w:rsid w:val="009A2175"/>
    <w:rsid w:val="009A242F"/>
    <w:rsid w:val="009A3224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1E6A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3D10"/>
    <w:rsid w:val="009E44D0"/>
    <w:rsid w:val="009E4538"/>
    <w:rsid w:val="009E57DA"/>
    <w:rsid w:val="009E7A04"/>
    <w:rsid w:val="009F1822"/>
    <w:rsid w:val="009F1AD6"/>
    <w:rsid w:val="009F2515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278A9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531BD"/>
    <w:rsid w:val="00A5619B"/>
    <w:rsid w:val="00A56BEC"/>
    <w:rsid w:val="00A57ECF"/>
    <w:rsid w:val="00A60684"/>
    <w:rsid w:val="00A644F9"/>
    <w:rsid w:val="00A64878"/>
    <w:rsid w:val="00A64AFC"/>
    <w:rsid w:val="00A65AA6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281"/>
    <w:rsid w:val="00AC14A0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43C6"/>
    <w:rsid w:val="00AF591C"/>
    <w:rsid w:val="00AF6305"/>
    <w:rsid w:val="00B00F79"/>
    <w:rsid w:val="00B01E80"/>
    <w:rsid w:val="00B02820"/>
    <w:rsid w:val="00B040CF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5280"/>
    <w:rsid w:val="00B25DB0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7180E"/>
    <w:rsid w:val="00B72500"/>
    <w:rsid w:val="00B726CE"/>
    <w:rsid w:val="00B728A0"/>
    <w:rsid w:val="00B72B71"/>
    <w:rsid w:val="00B73304"/>
    <w:rsid w:val="00B7454B"/>
    <w:rsid w:val="00B7554C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9FB"/>
    <w:rsid w:val="00BA77A9"/>
    <w:rsid w:val="00BA7E3A"/>
    <w:rsid w:val="00BB1901"/>
    <w:rsid w:val="00BB1C89"/>
    <w:rsid w:val="00BB1CDD"/>
    <w:rsid w:val="00BB342F"/>
    <w:rsid w:val="00BB5019"/>
    <w:rsid w:val="00BB6428"/>
    <w:rsid w:val="00BB7270"/>
    <w:rsid w:val="00BB7BA2"/>
    <w:rsid w:val="00BC10DD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32D"/>
    <w:rsid w:val="00C26566"/>
    <w:rsid w:val="00C26B5A"/>
    <w:rsid w:val="00C26C91"/>
    <w:rsid w:val="00C301C5"/>
    <w:rsid w:val="00C30461"/>
    <w:rsid w:val="00C30D34"/>
    <w:rsid w:val="00C3221F"/>
    <w:rsid w:val="00C3291A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6270"/>
    <w:rsid w:val="00C5704D"/>
    <w:rsid w:val="00C60776"/>
    <w:rsid w:val="00C610CC"/>
    <w:rsid w:val="00C61F7F"/>
    <w:rsid w:val="00C6222F"/>
    <w:rsid w:val="00C644F6"/>
    <w:rsid w:val="00C7069F"/>
    <w:rsid w:val="00C721AD"/>
    <w:rsid w:val="00C725D8"/>
    <w:rsid w:val="00C74D29"/>
    <w:rsid w:val="00C767FF"/>
    <w:rsid w:val="00C80012"/>
    <w:rsid w:val="00C80A48"/>
    <w:rsid w:val="00C81C9B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BB9"/>
    <w:rsid w:val="00CB4640"/>
    <w:rsid w:val="00CB5739"/>
    <w:rsid w:val="00CB6458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03B5"/>
    <w:rsid w:val="00CD2B1E"/>
    <w:rsid w:val="00CD78EE"/>
    <w:rsid w:val="00CE0CA8"/>
    <w:rsid w:val="00CE14CE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1D4F"/>
    <w:rsid w:val="00D122C7"/>
    <w:rsid w:val="00D128F2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2D1C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55254"/>
    <w:rsid w:val="00D5613B"/>
    <w:rsid w:val="00D603E7"/>
    <w:rsid w:val="00D60451"/>
    <w:rsid w:val="00D60CB7"/>
    <w:rsid w:val="00D61430"/>
    <w:rsid w:val="00D624DF"/>
    <w:rsid w:val="00D641E9"/>
    <w:rsid w:val="00D646C9"/>
    <w:rsid w:val="00D6473A"/>
    <w:rsid w:val="00D67170"/>
    <w:rsid w:val="00D71156"/>
    <w:rsid w:val="00D7451B"/>
    <w:rsid w:val="00D80771"/>
    <w:rsid w:val="00D81C0F"/>
    <w:rsid w:val="00D822D5"/>
    <w:rsid w:val="00D83271"/>
    <w:rsid w:val="00D8424B"/>
    <w:rsid w:val="00D853F2"/>
    <w:rsid w:val="00D87AD6"/>
    <w:rsid w:val="00D91544"/>
    <w:rsid w:val="00D92A93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515F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808AE"/>
    <w:rsid w:val="00E80CC1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5F78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45FB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57A3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2A51"/>
    <w:rsid w:val="00F0393C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1975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C7531"/>
    <w:rsid w:val="00FD18A9"/>
    <w:rsid w:val="00FD228D"/>
    <w:rsid w:val="00FD256A"/>
    <w:rsid w:val="00FD2B07"/>
    <w:rsid w:val="00FD3A8C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67A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19</TotalTime>
  <Pages>9</Pages>
  <Words>875</Words>
  <Characters>499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5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21</cp:revision>
  <cp:lastPrinted>2021-12-02T13:00:00Z</cp:lastPrinted>
  <dcterms:created xsi:type="dcterms:W3CDTF">2022-06-23T10:23:00Z</dcterms:created>
  <dcterms:modified xsi:type="dcterms:W3CDTF">2022-09-14T14:20:00Z</dcterms:modified>
</cp:coreProperties>
</file>